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w:t>
      </w:r>
      <w:r>
        <w:t xml:space="preserve"> </w:t>
      </w:r>
      <w:r>
        <w:t xml:space="preserve">ฝึก</w:t>
      </w:r>
      <w:r>
        <w:t xml:space="preserve"> </w:t>
      </w:r>
      <w:r>
        <w:t xml:space="preserve">Revoice</w:t>
      </w:r>
      <w:r>
        <w:t xml:space="preserve"> </w:t>
      </w:r>
      <w:r>
        <w:t xml:space="preserve">พยากรณ์อากาศ</w:t>
      </w:r>
      <w:r>
        <w:t xml:space="preserve"> </w:t>
      </w:r>
      <w:r>
        <w:t xml:space="preserve">9</w:t>
      </w:r>
      <w:r>
        <w:t xml:space="preserve"> </w:t>
      </w:r>
      <w:r>
        <w:t xml:space="preserve">กุมภาพันธ์</w:t>
      </w:r>
      <w:r>
        <w:t xml:space="preserve"> </w:t>
      </w:r>
      <w:r>
        <w:t xml:space="preserve">2567</w:t>
      </w:r>
      <w:r>
        <w:t xml:space="preserve"> </w:t>
      </w:r>
      <w:r>
        <w:t xml:space="preserve">(ภาคค่ำ)</w:t>
      </w:r>
      <w:r>
        <w:t xml:space="preserve"> </w:t>
      </w:r>
      <w:r>
        <w:t xml:space="preserve">เตือนอากาศแปรปรวนก่อนเย็นลง</w:t>
      </w:r>
      <w:r>
        <w:t xml:space="preserve"> </w:t>
      </w:r>
      <w:r>
        <w:t xml:space="preserve">TNN</w:t>
      </w:r>
      <w:r>
        <w:t xml:space="preserve"> </w:t>
      </w:r>
      <w:r>
        <w:t xml:space="preserve">EARTH</w:t>
      </w:r>
      <w:r>
        <w:t xml:space="preserve"> </w:t>
      </w:r>
      <w:r>
        <w:t xml:space="preserve">09-02-24</w:t>
      </w:r>
    </w:p>
    <w:p>
      <w:pPr>
        <w:pStyle w:val="Date"/>
      </w:pPr>
      <w:r>
        <w:t xml:space="preserve">วันพฤหัสบดีที่</w:t>
      </w:r>
      <w:r>
        <w:t xml:space="preserve"> </w:t>
      </w:r>
      <w:r>
        <w:t xml:space="preserve">20</w:t>
      </w:r>
      <w:r>
        <w:t xml:space="preserve"> </w:t>
      </w:r>
      <w:r>
        <w:t xml:space="preserve">มีนาคม</w:t>
      </w:r>
      <w:r>
        <w:t xml:space="preserve"> </w:t>
      </w:r>
      <w:r>
        <w:t xml:space="preserve">2568</w:t>
      </w:r>
      <w:r>
        <w:t xml:space="preserve"> </w:t>
      </w:r>
      <w:r>
        <w:t xml:space="preserve">เวลา</w:t>
      </w:r>
      <w:r>
        <w:t xml:space="preserve"> </w:t>
      </w:r>
      <w:r>
        <w:t xml:space="preserve">09.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เสียงโฆษณา สวัสดีค่ะตรวจสอบสภาพอากาศกับ bns กันค่ะ 9-13 กุมภาพันธ์นี้ หนังจีนรอบใหม่จะแผ่ลงมาปกคลุมบริเวณ ลมหนาวมาพร้อมกับลมตะวันออกแล้ว ลมตะวันออกเฉียงใต้ที่นับ ภาคอีสานตอนล่างภาคกลางตอนล่างกรุงเทพฯปริมณฑล ภาคตะวันออกรวมถึงภาค 5 ตำบลด้วย คะนองลมกระโชกแรงและลูกเห็บตกเกิดขึ้นได้ค่ะจากนั้นอุณหภูมิจะลดลงโดยภาคอีสานจะลดลงมาก นะครับประมาณ 3 ถึง 5 องศาเซลเซียส ส่วนภาคอื่นๆผมลดลง 1 3 องศา ก็ต้องดูแลรักษาสุขภาพ อากาศที่เปลี่ยนแปลงด้วยนะคะ นอกจากนี้ยังมีคำเตือนให้ระวังเรื่องของผลงานคะนองลมกระโชกแรง ฟ้าผ่า หลีกเลี่ยงการอยู่ในที่โล่งแจ้งหรือใกล้ต้นไม้ใหญ่และป้ายโฆษณาที่ไม่แข็งแรงนะคะ ส่วนทางภาคใต้เรื่องของมรสุมตอนตก ก็จะมีกำลังแรงขึ้นจะมีฝนเพิ่มขึ้นและมีฝนตกหนักส่วนมากทางตอนบนของภาค มีกำลังแรงขึ้นนะครับคลื่นสูงประมาณ 1 2-3 เมตร เร็วๆด้วยความระมัดระวังส่วนเรือเล็ก งดออกจากฝั่ง 13 กุมภาพันธ์เลยนะคะ แบบลายผ้ากันเลยค่ะ น้ำพริกภาคเหนือค่ะอากาศเย็นถึงหนาวกับมีหมอกในตอนเช้าและอุณหภูมิจะลดลงประมาณ 1 ถึง 3 องศาเซลเซียส อุณหภูมิต่ำสุด 24 องศาสูงสุด 38 องศา ยอดดอยอากาศหนาวถึงหนาวจัด อุณหภูมิต่ำสุด 6-13 องศา อีสาน มีหมอกในตอนเช้าและพรุ่งนี้อุณหภูมิจะลดลงได้ประมาณ 3-5 องศานะคะคุณภูมิต่ำสุด 15 องศาสูงสุด 38 องศา สำหรับภาคกลางค่ะมีหมอกในตอนเช้าอุณหภูมิลดลงเล็กน้อย อยู่ที่ประมาณ 22 องศาเซลเซียส ภาคตะวันออกมีหมอกบางในตอนเช้าอุณหภูมิลดลง 2-3 องศาเซลเซียส นอกจากนี้อาจจะมีฝนฟ้าคะนองที่เกิดขึ้นได้ที่ชลบุรีระยองจันทบุรีและตราด มีฝนฟ้าคะนองร้อยละ 10 ของพื้นที่ส่วนมากที่นครศรีธรรมราชปัตตานีนราธิวาสพังงาภูเก็ตและกระบี่ คลื่นลมบริเวณอ่าวไทยจะมีกำลังแรงขึ้นนะคะเอาไทยตอนล่างคลื่นสูง 2-3 เมตร ได้มากกว่า 3 เม็ด อ่าวไทยตอนบนคลื่นสูง 2 เมตร ที่มีสูงขึ้นสูงมากกว่า 2 เมตร ชาวเรือเดินเรือด้วยความระมัดระวัง เลี่ยงการเดินเรือบริเวณที่มีฝนฟ้าคะนองไว้ด้วยนะคะ หน้าที่กรุงเทพมหานคร มีหมอกบางในตอนเช้าอุณหภูมิลดลงอีก 2-3 องศาเซลเซียส อุณหภูมิต่ำสุด 25 องศาค่ะ สภาพอากาศในบ้านเราไปดูสภาพอากาศ มีการคาดการณ์นะคะว่าปีนี้อุณหภูมิโลก ปีที่แล้วก็ติดตามรายละเอียดกัน คุณสุริยากันเลยค่ะ เสียงดนตรี คุณผู้ชมคะในปี 2560 6 นั้นมีการสรุปว่าเป็นปีที่โลกของเราร้อนที่สุดในประวัติศาสตร์ แต่ว่าที่น่าตกใจมากกว่านั้นคือมีการคาดการณ์เขาว่าปีนี้ 2561 อุณหภูมิโลกของเราอาจจะสูงขึ้น สถิติเดิมค่ะ หน่วยงานติดตามการเปลี่ยนแปลงสภาพอากาศ สหภาพยุโรประบุว่า ปี 2556 ที่ผ่านมา เป็นปีที่อุณหภูมิของโลกสูงที่สุดเท่าที่เคยมีการบันทึกมาเลยค่ะ หาเกี่ยวกับสถิติ ข้อมูลสภาพอากาศจากแหล่งต่างๆอย่าง วงปีของต้นไม้ ปีที่แล้วเป็นปีที่ร้อนที่สุดในรอบ 10 ปี ตั้งแต่ เป็นช่วงเวลาที่ร้อนที่สุดเมื่อเทียบกับกล้อง honest พี่บัติมากมายทางปัญหาคลื่นความร้อนรุนแรง ไปป่าน้ำท่วมและพายุที่รุนแรงขึ้น อาหารดูจากกราฟ อุณหภูมิเฉลี่ยใกล้พื้นผิวโลกพบว่าในปี 2556 อุณหภูมิเฉลี่ย อยากดูก่อน ประมาณ 1.4 ทำลายสถิติเดิมในปี 2500 59 ส่งกลับไป 2559 เป็นปีที่ร้อนที่สุด 0.17 องศาเซลเซียส ทำลายสถิติอย่างทิ้งห่างเลยทีเดียวค่ะ สภาพอากาศของสหรัฐ ในปีนี้อุณหภูมิเฉลี่ยพื้นผิวโลกจะเพิ่มขึ้น ช่วงก่อนปฏิวัติ ยุคอุตสาหกรรมประมาณ 1.30 ถึง 1.5 8 องศาเซลเซียส จะอยู่ที่ประมาณ 1.46 องศาเซลเซียส ทำ ในปีที่แล้วอีกก็เป็นไปได้ค่ะส่วนเรื่องก็เป็นผลจากเรื่องของปลากด ทานเอลนีโญด้วยนะคะแต่แน่นอนค่ะว่าถ้าหากโลกของเรา ปวดที่รุนแรง ได้ยาก รวมไปถึงการคาดการณ์ ทำนายสภาพอากาศก็จะเป็นไปได้ยากขึ้นด้วยค่ะ ปิดท้าย มีรายงานพบว่าประชากรผีเสื้ออพาร์ทเม้นท์ มาจากแคนาดาและสหรัฐมาใส่บาตรที่เม็กซิโก ปกติก่อนเกือบ 60 เปอร์เซ็นต์เลยค่ะ ประชากรของผีเสื้อจักรพรรดิในเม็กซิโกช่วงฤดูหนาวปีนี้ ลดลงร้อยละ 59 เกี่ยวกับฤดูกาลที่แล้วผู้เ****วชาญระบุว่า ตะแกรงในพื้นที่ภายในพนักงานและสหรัฐส่งผลให้พืชที่มีชื่อว่า นิวควีน เหลือต้นไม้ล้มลุกชนิดหนึ่ง จำนวนลงด้วยผีเสื้อจักรพรรดิ เอามาแต่ไส เขตร้อนและชอบวางไข่บนใบของ ผู้เ****วชาญยังชี้ให้เห็นถึงการใช้สารเคมีกำจัดวัชพืชและ ยาฆ่าแมลงในระหว่างเส้นทางอพยพด้วย ทำให้ ลดน้อยลง และยังส่งผลต่อ บอกมันด้วย ประชากรของผีเสื้อ ลดลงอย่างมากนะคะ ขนาดนี้กลายเป็นสัตว์ใกล้สูญพันธุ์แล้ว วันนี้หมดเวลาแล้วนะคะสำหรับพี่เบิร์ด ผมสามารถติดตามเราได้อีกหลายช่องทางทั้ง Facebook แสตมป์และลายวันนี้ลาคุณผู้ชมไปก่อนนะคะสวัสดีค่ะ ดนตรี เครดิ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 ฝึก Revoice พยากรณ์อากาศ 9 กุมภาพันธ์ 2567 (ภาคค่ำ) เตือนอากาศแปรปรวนก่อนเย็นลง TNN EARTH 09-02-24</dc:title>
  <dc:creator/>
  <cp:keywords/>
  <dcterms:created xsi:type="dcterms:W3CDTF">2025-03-20T03:57:37Z</dcterms:created>
  <dcterms:modified xsi:type="dcterms:W3CDTF">2025-03-20T03: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นาคม 2568 เวลา 09.05 น.</vt:lpwstr>
  </property>
  <property fmtid="{D5CDD505-2E9C-101B-9397-08002B2CF9AE}" pid="3" name="subtitle">
    <vt:lpwstr/>
  </property>
</Properties>
</file>